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8.png" ContentType="image/png"/>
  <Override PartName="/word/media/rId36.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1-11</w:t>
      </w:r>
    </w:p>
    <w:p>
      <w:pPr>
        <w:pStyle w:val="SourceCode"/>
      </w:pPr>
      <w:r>
        <w:rPr>
          <w:rStyle w:val="VerbatimChar"/>
        </w:rPr>
        <w:t xml:space="preserve">## here() starts at /Users/Amanda/Documents/Data Science/AmandaSkarlupka-Project</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FirstParagraph"/>
      </w:pP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diff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BodyText"/>
      </w:pPr>
      <w:r>
        <w:t xml:space="preserve">The data contains 1.) the minimum hemagglutination inhibtion concentration of each purified monoclonal antibody from CA/09 or P1 COBRA, 2.) the hemagglutination inhibtion titer of the polyclonal sera from the mice that the monoclonal antibodies were purifed from, 3.) the HAs being tested are different swine influenza H1 viruses. There are 19 different swine viruses. There are 12 P1 Mabs, 18 CA/09 Mabs, 6 polyclonal sera from CA/09 mice, and 10 polyclonal sera from P1 mice.</w:t>
      </w:r>
    </w:p>
    <w:p>
      <w:pPr>
        <w:pStyle w:val="BodyText"/>
      </w:pPr>
      <w:r>
        <w:t xml:space="preserve">I have generated the minimum inhibitory concentration data and the HAI titer data. The other data is classification data. The post-doc (Giuseppe) has determined the binding locations of the antibodies and whether they compete for similar epitope regions. Furthermore the swine viruses that are being tested for being inhibited can be categorized into different genetic lineages.</w:t>
      </w:r>
    </w:p>
    <w:p>
      <w:pPr>
        <w:pStyle w:val="Heading2"/>
      </w:pPr>
      <w:bookmarkStart w:id="22" w:name="questionshypotheses-to-be-addressed"/>
      <w:r>
        <w:t xml:space="preserve">Questions/Hypotheses to be addressed</w:t>
      </w:r>
      <w:bookmarkEnd w:id="22"/>
    </w:p>
    <w:p>
      <w:pPr>
        <w:pStyle w:val="FirstParagraph"/>
      </w:pPr>
      <w:r>
        <w:rPr>
          <w:i/>
        </w:rPr>
        <w:t xml:space="preserve">State the research questions you plan to answer with this analysis</w:t>
      </w:r>
      <w:r>
        <w:t xml:space="preserve"> </w:t>
      </w: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w:t>
      </w:r>
    </w:p>
    <w:p>
      <w:pPr>
        <w:pStyle w:val="BodyText"/>
      </w:pPr>
      <w:r>
        <w:t xml:space="preserve">We have data about the differences where the antibodies bind. This data may be added in order to see if antibodies that fall into the category of 1. Bind to P1, 2.)Do not bind to human influenza, and 3.) bind to Swine influenza. I want to analyze the data by looking at the total number of viruses that the monoclonals inhibit the HA of. Then look at whether those viruses are the same ones being inhibited every across different monoclonals. Then I want to compare across P1 and CA/09 to see if P1 inhibits more than CA09. Then to see if the ones being inhibited by P1 are the same ones by CA09 and if there is any overlap. Then I want to look at if the viruses being inihibted are specific to a lineage. Finally, the monoclonal antibody inhibition in a concentration so I can look at overall if less antibody is needed for a specific virus that is inhibited by both.</w:t>
      </w:r>
    </w:p>
    <w:p>
      <w:pPr>
        <w:pStyle w:val="Heading1"/>
      </w:pPr>
      <w:bookmarkStart w:id="23" w:name="material-and-methods"/>
      <w:r>
        <w:t xml:space="preserve">Material and Methods</w:t>
      </w:r>
      <w:bookmarkEnd w:id="23"/>
    </w:p>
    <w:p>
      <w:pPr>
        <w:pStyle w:val="Heading4"/>
      </w:pPr>
      <w:bookmarkStart w:id="24" w:name="monoclonal-antibody-production"/>
      <w:r>
        <w:t xml:space="preserve">Monoclonal Antibody Production</w:t>
      </w:r>
      <w:bookmarkEnd w:id="24"/>
    </w:p>
    <w:p>
      <w:pPr>
        <w:pStyle w:val="FirstParagraph"/>
      </w:pPr>
      <w:r>
        <w:t xml:space="preserve">The monoclonal antibodies used for the assays are described in Table 1.</w:t>
      </w:r>
    </w:p>
    <w:p>
      <w:pPr>
        <w:pStyle w:val="CaptionedFigure"/>
      </w:pPr>
      <w:r>
        <w:drawing>
          <wp:inline>
            <wp:extent cx="5334000" cy="5124296"/>
            <wp:effectExtent b="0" l="0" r="0" t="0"/>
            <wp:docPr descr="Figure 1: Table1." title="" id="1" name="Picture"/>
            <a:graphic>
              <a:graphicData uri="http://schemas.openxmlformats.org/drawingml/2006/picture">
                <pic:pic>
                  <pic:nvPicPr>
                    <pic:cNvPr descr="../../results/tables/antibody_table.png" id="0" name="Picture"/>
                    <pic:cNvPicPr>
                      <a:picLocks noChangeArrowheads="1" noChangeAspect="1"/>
                    </pic:cNvPicPr>
                  </pic:nvPicPr>
                  <pic:blipFill>
                    <a:blip r:embed="rId25"/>
                    <a:stretch>
                      <a:fillRect/>
                    </a:stretch>
                  </pic:blipFill>
                  <pic:spPr bwMode="auto">
                    <a:xfrm>
                      <a:off x="0" y="0"/>
                      <a:ext cx="5334000" cy="5124296"/>
                    </a:xfrm>
                    <a:prstGeom prst="rect">
                      <a:avLst/>
                    </a:prstGeom>
                    <a:noFill/>
                    <a:ln w="9525">
                      <a:noFill/>
                      <a:headEnd/>
                      <a:tailEnd/>
                    </a:ln>
                  </pic:spPr>
                </pic:pic>
              </a:graphicData>
            </a:graphic>
          </wp:inline>
        </w:drawing>
      </w:r>
    </w:p>
    <w:p>
      <w:pPr>
        <w:pStyle w:val="ImageCaption"/>
      </w:pPr>
      <w:r>
        <w:t xml:space="preserve">Figure 1: Table1.</w:t>
      </w:r>
    </w:p>
    <w:p>
      <w:pPr>
        <w:pStyle w:val="Heading4"/>
      </w:pPr>
      <w:bookmarkStart w:id="26" w:name="viruses-and-ha-antigens"/>
      <w:r>
        <w:t xml:space="preserve">Viruses and HA antigens</w:t>
      </w:r>
      <w:bookmarkEnd w:id="26"/>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1].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27">
        <w:r>
          <w:rPr>
            <w:rStyle w:val="Hyperlink"/>
          </w:rPr>
          <w:t xml:space="preserve">http://www.fludb.org</w:t>
        </w:r>
      </w:hyperlink>
      <w:r>
        <w:t xml:space="preserve">) [2] and infers both the global [2] and US [3, 4] swine H1 clade classification from the HA nucleotide sequence. When available, virus was used for HAI assays, otherwise virus-like particles (VLP) were used. The protein accession numbers for the HA amino acid sequences used for virus-like particle production are provided. The CDS of the wild-type HAs were codon optimized for expression in human cells.</w:t>
      </w:r>
    </w:p>
    <w:p>
      <w:pPr>
        <w:pStyle w:val="BodyText"/>
      </w:pPr>
      <w:r>
        <w:t xml:space="preserve">Swine wild-type HAs were chosen to be representative of the different lineages and clades described in Table 2.</w:t>
      </w:r>
    </w:p>
    <w:p>
      <w:pPr>
        <w:pStyle w:val="CaptionedFigure"/>
      </w:pPr>
      <w:r>
        <w:drawing>
          <wp:inline>
            <wp:extent cx="5334000" cy="4220957"/>
            <wp:effectExtent b="0" l="0" r="0" t="0"/>
            <wp:docPr descr="Figure 2: resulttable2." title="" id="1" name="Picture"/>
            <a:graphic>
              <a:graphicData uri="http://schemas.openxmlformats.org/drawingml/2006/picture">
                <pic:pic>
                  <pic:nvPicPr>
                    <pic:cNvPr descr="../../results/tables/antigen_table.png" id="0" name="Picture"/>
                    <pic:cNvPicPr>
                      <a:picLocks noChangeArrowheads="1" noChangeAspect="1"/>
                    </pic:cNvPicPr>
                  </pic:nvPicPr>
                  <pic:blipFill>
                    <a:blip r:embed="rId28"/>
                    <a:stretch>
                      <a:fillRect/>
                    </a:stretch>
                  </pic:blipFill>
                  <pic:spPr bwMode="auto">
                    <a:xfrm>
                      <a:off x="0" y="0"/>
                      <a:ext cx="5334000" cy="4220957"/>
                    </a:xfrm>
                    <a:prstGeom prst="rect">
                      <a:avLst/>
                    </a:prstGeom>
                    <a:noFill/>
                    <a:ln w="9525">
                      <a:noFill/>
                      <a:headEnd/>
                      <a:tailEnd/>
                    </a:ln>
                  </pic:spPr>
                </pic:pic>
              </a:graphicData>
            </a:graphic>
          </wp:inline>
        </w:drawing>
      </w:r>
    </w:p>
    <w:p>
      <w:pPr>
        <w:pStyle w:val="ImageCaption"/>
      </w:pPr>
      <w:r>
        <w:t xml:space="preserve">Figure 2: resulttable2.</w:t>
      </w:r>
    </w:p>
    <w:p>
      <w:pPr>
        <w:pStyle w:val="Heading4"/>
      </w:pPr>
      <w:bookmarkStart w:id="29" w:name="virus-like-particle-vlp-preparation"/>
      <w:r>
        <w:t xml:space="preserve">Virus-like Particle (VLP) preparation</w:t>
      </w:r>
      <w:bookmarkEnd w:id="29"/>
    </w:p>
    <w:p>
      <w:pPr>
        <w:pStyle w:val="FirstParagraph"/>
      </w:pPr>
      <w:r>
        <w:t xml:space="preserve">Human embryonic kidney 293T (HEK-293T) cells (1 x 10^6 cells total) were transiently transfected with 1 μg DNA of each of the three pTR600 mammalian expression vectors [5; REF] one of each expressing the influenza neuraminidase (A/Mallard/Alberta/24/2001; H7N3), the HIV p55 Gag sequence, and one of the various H1 wild-type hemagglutinins. Following 72 h of incubation at 37°C in serum free medium, transiently transfected cell supernatent was collected, centrifuged to remove cellular debris, and filtered through a 0.22 μm pore membrane.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HA)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30" w:name="hemagglutination-inhibition-hai-assay"/>
      <w:r>
        <w:t xml:space="preserve">Hemagglutination inhibition (HAI) assay</w:t>
      </w:r>
      <w:bookmarkEnd w:id="30"/>
    </w:p>
    <w:p>
      <w:pPr>
        <w:pStyle w:val="FirstParagraph"/>
      </w:pPr>
      <w:r>
        <w:t xml:space="preserve">The hemagglutination inhibition (HAI) assay assessed functional antibodies specific to the HA able to inhibit agglutination of turkey erythrocytes. The protocol is adapted from the WHO laboratory influenza surveillance manual [1; REF]. HAIs were conducted with either polyclonal mouse sera or purified monoclonal antibodies. Polyclonal sera were treated with receptor-destroying enzyme (RDE) (Denka Seiken, Co., Japan) prior to being tested to inactivate nonspecific inhibitors. Briefly, three parts RDE were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of the last well that contained non-agglutinated RBCs multiplied by the starting concentration of 20 μg/ml. Negative controls were included for each plate.All mice were negative (HAI &lt; 1:10) for preexisting antibodies to currently circulating human and swine influenza viruses prior to vaccination.</w:t>
      </w:r>
    </w:p>
    <w:p>
      <w:pPr>
        <w:pStyle w:val="Heading4"/>
      </w:pPr>
      <w:bookmarkStart w:id="31" w:name="cell-based-elisa-for-influenza-neutralization"/>
      <w:r>
        <w:t xml:space="preserve">Cell-based ELISA for Influenza Neutralization</w:t>
      </w:r>
      <w:bookmarkEnd w:id="31"/>
    </w:p>
    <w:p>
      <w:pPr>
        <w:pStyle w:val="Heading4"/>
      </w:pPr>
      <w:bookmarkStart w:id="32" w:name="statistical-analysis"/>
      <w:r>
        <w:t xml:space="preserve">Statistical Analysis</w:t>
      </w:r>
      <w:bookmarkEnd w:id="32"/>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defined as 20ug/ml for statistical analysis. The log2 geometric mean was calculated from the HAI titers of the polyclonal sera and monoclonal antibody concentrations.</w:t>
      </w:r>
    </w:p>
    <w:p>
      <w:pPr>
        <w:pStyle w:val="Heading1"/>
      </w:pPr>
      <w:bookmarkStart w:id="33" w:name="results"/>
      <w:r>
        <w:t xml:space="preserve">Results</w:t>
      </w:r>
      <w:bookmarkEnd w:id="33"/>
    </w:p>
    <w:p>
      <w:pPr>
        <w:pStyle w:val="FirstParagraph"/>
      </w:pPr>
      <w:r>
        <w:t xml:space="preserve">The data was imported from the raw excel data file along with the antigen and antibody keys.</w:t>
      </w:r>
    </w:p>
    <w:p>
      <w:pPr>
        <w:pStyle w:val="BodyText"/>
      </w:pPr>
      <w:r>
        <w:t xml:space="preserve">Due to a limited supply of polyclonal sera, at least one swine virus from each lineage and clade was included. The monoclonal antibody HAI antigen panel included a wider range of antigens. Therefore, the HAs not included in the sera HAIs were removed from the analysis.</w:t>
      </w:r>
    </w:p>
    <w:p>
      <w:pPr>
        <w:pStyle w:val="BodyText"/>
      </w:pPr>
      <w:r>
        <w:t xml:space="preserve">Variables were created based on the raw HAI titers for both the polyclonal sera and monoclonal antibodies. The polyclonal sera titer and monoclonal antibody conentration was transformed by log base 2. Furthermore, the monoclonal antibody dilution factor was determined by dividing 20ug/ml by the endpoint agglutination concentration.</w:t>
      </w:r>
    </w:p>
    <w:p>
      <w:pPr>
        <w:pStyle w:val="BodyText"/>
      </w:pPr>
      <w:r>
        <w:t xml:space="preserve">Similar to the previous study between the COBRA antigens and HAI titers to swine viruses (Skarlupka, 2019 REF), the P1 and CA/09 sera had differential reactions to the groups of different swine viruses (Figure 1).</w:t>
      </w:r>
    </w:p>
    <w:p>
      <w:pPr>
        <w:pStyle w:val="CaptionedFigure"/>
      </w:pPr>
      <w:r>
        <w:drawing>
          <wp:inline>
            <wp:extent cx="5334000" cy="4000499"/>
            <wp:effectExtent b="0" l="0" r="0" t="0"/>
            <wp:docPr descr="Figure 3: Figure 1. The hemagglutination inhibition of swine viruses of polyclonal sera of mice sub-lethally challenged with either A/California/07/2009 (CA/09) or P1 COBRA viruses. The swine virus panel included representatives from the classical (red), Eurasian (black), and human-like (blue) clades." title="" id="1" name="Picture"/>
            <a:graphic>
              <a:graphicData uri="http://schemas.openxmlformats.org/drawingml/2006/picture">
                <pic:pic>
                  <pic:nvPicPr>
                    <pic:cNvPr descr="../../results/figures/sera_fig1.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Figure 1. The hemagglutination inhibition of swine viruses of polyclonal sera of mice sub-lethally challenged with either A/California/07/2009 (CA/09) or P1 COBRA viruses. The swine virus panel included representatives from the classical (red), Eurasian (black), and human-like (blue) clad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p1_mab_fig2.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Amanda/Documents/Data%20Science/AmandaSkarlupka-Project/results/figures/p1_mab_fig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ca09_mab_fig4.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Amanda/Documents/Data%20Science/AmandaSkarlupka-Project/results/figures/ca09_mab_fig4.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It looks as though there are some antigens that did not respond against any antibody. These HAs include Missouri/13, NorthCarolina/2015, and Illinois/2009. These will be removed from the radar plots because we want to look a little more indepth at the interactions between the positive result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radar_fig3.png"</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Users/Amanda/Documents/Data%20Science/AmandaSkarlupka-Project/results/figures/radar_fig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radar_fig5.png"</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Users/Amanda/Documents/Data%20Science/AmandaSkarlupka-Project/results/figures/radar_fig5.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I need to reorder the groups of the radar graphs so that they are grouped by antigenicity, this will be just moving the columns around. Need to figure out how to put on legend titles or graph titles. Also need to adjust the</w:t>
      </w:r>
    </w:p>
    <w:p>
      <w:pPr>
        <w:pStyle w:val="Heading2"/>
      </w:pPr>
      <w:bookmarkStart w:id="39" w:name="univariate-analysis"/>
      <w:r>
        <w:t xml:space="preserve">Univariate analysis</w:t>
      </w:r>
      <w:bookmarkEnd w:id="3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0" w:name="bivariate-analysis"/>
      <w:r>
        <w:t xml:space="preserve">Bivariate analysis</w:t>
      </w:r>
      <w:bookmarkEnd w:id="40"/>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1" w:name="full-analysis"/>
      <w:r>
        <w:t xml:space="preserve">Full analysis</w:t>
      </w:r>
      <w:bookmarkEnd w:id="41"/>
    </w:p>
    <w:p>
      <w:pPr>
        <w:pStyle w:val="FirstParagraph"/>
      </w:pPr>
      <w:r>
        <w:t xml:space="preserve">Principal component analysis</w:t>
      </w:r>
      <w:r>
        <w:t xml:space="preserve"> </w:t>
      </w: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2" w:name="discussion"/>
      <w:r>
        <w:t xml:space="preserve">Discussion</w:t>
      </w:r>
      <w:bookmarkEnd w:id="42"/>
    </w:p>
    <w:p>
      <w:pPr>
        <w:pStyle w:val="Heading2"/>
      </w:pPr>
      <w:bookmarkStart w:id="43" w:name="summary-and-interpretation"/>
      <w:r>
        <w:t xml:space="preserve">Summary and Interpretation</w:t>
      </w:r>
      <w:bookmarkEnd w:id="43"/>
    </w:p>
    <w:p>
      <w:pPr>
        <w:pStyle w:val="FirstParagraph"/>
      </w:pPr>
      <w:r>
        <w:rPr>
          <w:i/>
        </w:rPr>
        <w:t xml:space="preserve">Summarize what you did, what you found and what it means.</w:t>
      </w:r>
    </w:p>
    <w:p>
      <w:pPr>
        <w:pStyle w:val="Heading2"/>
      </w:pPr>
      <w:bookmarkStart w:id="44" w:name="strengths-and-l-imitations"/>
      <w:r>
        <w:t xml:space="preserve">Strengths and L imitations</w:t>
      </w:r>
      <w:bookmarkEnd w:id="44"/>
    </w:p>
    <w:p>
      <w:pPr>
        <w:pStyle w:val="FirstParagraph"/>
      </w:pPr>
      <w:r>
        <w:rPr>
          <w:i/>
        </w:rPr>
        <w:t xml:space="preserve">Discuss what you perceive as strengths and limitations of your analysis.</w:t>
      </w:r>
    </w:p>
    <w:p>
      <w:pPr>
        <w:pStyle w:val="Heading2"/>
      </w:pPr>
      <w:bookmarkStart w:id="45" w:name="conclusions"/>
      <w:r>
        <w:t xml:space="preserve">Conclusions</w:t>
      </w:r>
      <w:bookmarkEnd w:id="45"/>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6" w:name="references"/>
      <w:r>
        <w:t xml:space="preserve">References</w:t>
      </w: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7" Target="http://www.fludb.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flu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1-11T14:24:29Z</dcterms:created>
  <dcterms:modified xsi:type="dcterms:W3CDTF">2019-11-11T14:24:29Z</dcterms:modified>
</cp:coreProperties>
</file>